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C7471" w:rsidRPr="00AC7471" w:rsidRDefault="00AC7471" w:rsidP="00AC7471">
      <w:pPr>
        <w:spacing w:after="0" w:line="240" w:lineRule="auto"/>
        <w:outlineLvl w:val="1"/>
        <w:rPr>
          <w:rFonts w:ascii="Lato" w:eastAsia="Times New Roman" w:hAnsi="Lato" w:cs="Arial"/>
          <w:b/>
          <w:color w:val="595959" w:themeColor="text1" w:themeTint="A6"/>
          <w:sz w:val="32"/>
          <w:szCs w:val="24"/>
        </w:rPr>
      </w:pPr>
      <w:r w:rsidRPr="00AC7471">
        <w:rPr>
          <w:rFonts w:ascii="Lato" w:eastAsia="Times New Roman" w:hAnsi="Lato" w:cs="Arial"/>
          <w:b/>
          <w:color w:val="595959" w:themeColor="text1" w:themeTint="A6"/>
          <w:sz w:val="32"/>
          <w:szCs w:val="24"/>
        </w:rPr>
        <w:t xml:space="preserve">Legal Resume Template </w:t>
      </w:r>
    </w:p>
    <w:p w:rsidR="00AC7471" w:rsidRDefault="00AC7471" w:rsidP="00AC7471">
      <w:pPr>
        <w:spacing w:after="0" w:line="240" w:lineRule="auto"/>
        <w:outlineLvl w:val="1"/>
        <w:rPr>
          <w:rFonts w:ascii="Lato" w:eastAsia="Times New Roman" w:hAnsi="Lato" w:cs="Arial"/>
          <w:color w:val="595959" w:themeColor="text1" w:themeTint="A6"/>
          <w:sz w:val="32"/>
          <w:szCs w:val="24"/>
        </w:rPr>
      </w:pPr>
    </w:p>
    <w:p w:rsidR="00AC7471" w:rsidRPr="00AC7471" w:rsidRDefault="00AC7471" w:rsidP="00AC7471">
      <w:pPr>
        <w:spacing w:after="0" w:line="240" w:lineRule="auto"/>
        <w:outlineLvl w:val="1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</w:p>
    <w:p w:rsidR="00AC7471" w:rsidRPr="00AC7471" w:rsidRDefault="00AC7471" w:rsidP="00AC7471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AC7471">
        <w:rPr>
          <w:rFonts w:ascii="Lato" w:eastAsia="Times New Roman" w:hAnsi="Lato" w:cs="Arial"/>
          <w:b/>
          <w:bCs/>
          <w:color w:val="595959" w:themeColor="text1" w:themeTint="A6"/>
          <w:sz w:val="24"/>
          <w:szCs w:val="24"/>
        </w:rPr>
        <w:t>Jim Wentz</w:t>
      </w:r>
    </w:p>
    <w:p w:rsidR="00AC7471" w:rsidRPr="00AC7471" w:rsidRDefault="00AC7471" w:rsidP="00AC7471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AC7471">
        <w:rPr>
          <w:rFonts w:ascii="Lato" w:eastAsia="Times New Roman" w:hAnsi="Lato" w:cs="Arial"/>
          <w:color w:val="595959" w:themeColor="text1" w:themeTint="A6"/>
          <w:sz w:val="24"/>
          <w:szCs w:val="24"/>
        </w:rPr>
        <w:t>Legal Assistant</w:t>
      </w:r>
    </w:p>
    <w:p w:rsidR="00AC7471" w:rsidRPr="00AC7471" w:rsidRDefault="00AC7471" w:rsidP="00AC7471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AC7471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AC7471" w:rsidRPr="00AC7471" w:rsidRDefault="00AC7471" w:rsidP="00AC7471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AC7471">
        <w:rPr>
          <w:rFonts w:ascii="Lato" w:eastAsia="Times New Roman" w:hAnsi="Lato" w:cs="Arial"/>
          <w:b/>
          <w:bCs/>
          <w:color w:val="595959" w:themeColor="text1" w:themeTint="A6"/>
          <w:sz w:val="24"/>
          <w:szCs w:val="24"/>
        </w:rPr>
        <w:t>Personal Info</w:t>
      </w:r>
    </w:p>
    <w:p w:rsidR="00AC7471" w:rsidRPr="00AC7471" w:rsidRDefault="00AC7471" w:rsidP="00AC7471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AC7471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AC7471" w:rsidRPr="00AC7471" w:rsidRDefault="00AC7471" w:rsidP="00AC7471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AC7471">
        <w:rPr>
          <w:rFonts w:ascii="Lato" w:eastAsia="Times New Roman" w:hAnsi="Lato" w:cs="Arial"/>
          <w:color w:val="595959" w:themeColor="text1" w:themeTint="A6"/>
          <w:sz w:val="24"/>
          <w:szCs w:val="24"/>
        </w:rPr>
        <w:t>Phone: 702-510-1765</w:t>
      </w:r>
    </w:p>
    <w:p w:rsidR="00AC7471" w:rsidRPr="00AC7471" w:rsidRDefault="00AC7471" w:rsidP="00AC7471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AC7471">
        <w:rPr>
          <w:rFonts w:ascii="Lato" w:eastAsia="Times New Roman" w:hAnsi="Lato" w:cs="Arial"/>
          <w:color w:val="595959" w:themeColor="text1" w:themeTint="A6"/>
          <w:sz w:val="24"/>
          <w:szCs w:val="24"/>
        </w:rPr>
        <w:t>E-mail: jimzwentz@gmail.com</w:t>
      </w:r>
    </w:p>
    <w:p w:rsidR="00AC7471" w:rsidRPr="00AC7471" w:rsidRDefault="00AC7471" w:rsidP="00AC7471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AC7471">
        <w:rPr>
          <w:rFonts w:ascii="Lato" w:eastAsia="Times New Roman" w:hAnsi="Lato" w:cs="Arial"/>
          <w:color w:val="595959" w:themeColor="text1" w:themeTint="A6"/>
          <w:sz w:val="24"/>
          <w:szCs w:val="24"/>
        </w:rPr>
        <w:t>linkedin.com/in/</w:t>
      </w:r>
      <w:proofErr w:type="spellStart"/>
      <w:r w:rsidRPr="00AC7471">
        <w:rPr>
          <w:rFonts w:ascii="Lato" w:eastAsia="Times New Roman" w:hAnsi="Lato" w:cs="Arial"/>
          <w:color w:val="595959" w:themeColor="text1" w:themeTint="A6"/>
          <w:sz w:val="24"/>
          <w:szCs w:val="24"/>
        </w:rPr>
        <w:t>jimzwentz</w:t>
      </w:r>
      <w:proofErr w:type="spellEnd"/>
    </w:p>
    <w:p w:rsidR="00AC7471" w:rsidRPr="00AC7471" w:rsidRDefault="00AC7471" w:rsidP="00AC7471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proofErr w:type="gramStart"/>
      <w:r w:rsidRPr="00AC7471">
        <w:rPr>
          <w:rFonts w:ascii="Lato" w:eastAsia="Times New Roman" w:hAnsi="Lato" w:cs="Arial"/>
          <w:color w:val="595959" w:themeColor="text1" w:themeTint="A6"/>
          <w:sz w:val="24"/>
          <w:szCs w:val="24"/>
        </w:rPr>
        <w:t>twitter.com/</w:t>
      </w:r>
      <w:proofErr w:type="spellStart"/>
      <w:r w:rsidRPr="00AC7471">
        <w:rPr>
          <w:rFonts w:ascii="Lato" w:eastAsia="Times New Roman" w:hAnsi="Lato" w:cs="Arial"/>
          <w:color w:val="595959" w:themeColor="text1" w:themeTint="A6"/>
          <w:sz w:val="24"/>
          <w:szCs w:val="24"/>
        </w:rPr>
        <w:t>jimzwentz</w:t>
      </w:r>
      <w:proofErr w:type="spellEnd"/>
      <w:proofErr w:type="gramEnd"/>
    </w:p>
    <w:p w:rsidR="00AC7471" w:rsidRPr="00AC7471" w:rsidRDefault="00AC7471" w:rsidP="00AC7471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AC7471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AC7471" w:rsidRPr="00AC7471" w:rsidRDefault="00AC7471" w:rsidP="00AC7471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AC7471">
        <w:rPr>
          <w:rFonts w:ascii="Lato" w:eastAsia="Times New Roman" w:hAnsi="Lato" w:cs="Arial"/>
          <w:b/>
          <w:bCs/>
          <w:color w:val="595959" w:themeColor="text1" w:themeTint="A6"/>
          <w:sz w:val="24"/>
          <w:szCs w:val="24"/>
        </w:rPr>
        <w:t>Summary</w:t>
      </w:r>
    </w:p>
    <w:p w:rsidR="00AC7471" w:rsidRPr="00AC7471" w:rsidRDefault="00AC7471" w:rsidP="00AC7471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AC7471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AC7471" w:rsidRPr="00AC7471" w:rsidRDefault="00AC7471" w:rsidP="00AC7471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proofErr w:type="gramStart"/>
      <w:r w:rsidRPr="00AC7471">
        <w:rPr>
          <w:rFonts w:ascii="Lato" w:eastAsia="Times New Roman" w:hAnsi="Lato" w:cs="Arial"/>
          <w:color w:val="595959" w:themeColor="text1" w:themeTint="A6"/>
          <w:sz w:val="24"/>
          <w:szCs w:val="24"/>
        </w:rPr>
        <w:t>Expert legal assistant with 3 years of experience finding efficiencies in law offices.</w:t>
      </w:r>
      <w:proofErr w:type="gramEnd"/>
      <w:r w:rsidRPr="00AC7471">
        <w:rPr>
          <w:rFonts w:ascii="Lato" w:eastAsia="Times New Roman" w:hAnsi="Lato" w:cs="Arial"/>
          <w:color w:val="595959" w:themeColor="text1" w:themeTint="A6"/>
          <w:sz w:val="24"/>
          <w:szCs w:val="24"/>
        </w:rPr>
        <w:t xml:space="preserve"> </w:t>
      </w:r>
      <w:proofErr w:type="gramStart"/>
      <w:r w:rsidRPr="00AC7471">
        <w:rPr>
          <w:rFonts w:ascii="Lato" w:eastAsia="Times New Roman" w:hAnsi="Lato" w:cs="Arial"/>
          <w:color w:val="595959" w:themeColor="text1" w:themeTint="A6"/>
          <w:sz w:val="24"/>
          <w:szCs w:val="24"/>
        </w:rPr>
        <w:t xml:space="preserve">Seeking to deliver time savings at </w:t>
      </w:r>
      <w:proofErr w:type="spellStart"/>
      <w:r w:rsidRPr="00AC7471">
        <w:rPr>
          <w:rFonts w:ascii="Lato" w:eastAsia="Times New Roman" w:hAnsi="Lato" w:cs="Arial"/>
          <w:color w:val="595959" w:themeColor="text1" w:themeTint="A6"/>
          <w:sz w:val="24"/>
          <w:szCs w:val="24"/>
        </w:rPr>
        <w:t>Chelton</w:t>
      </w:r>
      <w:proofErr w:type="spellEnd"/>
      <w:r w:rsidRPr="00AC7471">
        <w:rPr>
          <w:rFonts w:ascii="Lato" w:eastAsia="Times New Roman" w:hAnsi="Lato" w:cs="Arial"/>
          <w:color w:val="595959" w:themeColor="text1" w:themeTint="A6"/>
          <w:sz w:val="24"/>
          <w:szCs w:val="24"/>
        </w:rPr>
        <w:t xml:space="preserve"> &amp; </w:t>
      </w:r>
      <w:proofErr w:type="spellStart"/>
      <w:r w:rsidRPr="00AC7471">
        <w:rPr>
          <w:rFonts w:ascii="Lato" w:eastAsia="Times New Roman" w:hAnsi="Lato" w:cs="Arial"/>
          <w:color w:val="595959" w:themeColor="text1" w:themeTint="A6"/>
          <w:sz w:val="24"/>
          <w:szCs w:val="24"/>
        </w:rPr>
        <w:t>Zanahoria</w:t>
      </w:r>
      <w:proofErr w:type="spellEnd"/>
      <w:r w:rsidRPr="00AC7471">
        <w:rPr>
          <w:rFonts w:ascii="Lato" w:eastAsia="Times New Roman" w:hAnsi="Lato" w:cs="Arial"/>
          <w:color w:val="595959" w:themeColor="text1" w:themeTint="A6"/>
          <w:sz w:val="24"/>
          <w:szCs w:val="24"/>
        </w:rPr>
        <w:t>.</w:t>
      </w:r>
      <w:proofErr w:type="gramEnd"/>
      <w:r w:rsidRPr="00AC7471">
        <w:rPr>
          <w:rFonts w:ascii="Lato" w:eastAsia="Times New Roman" w:hAnsi="Lato" w:cs="Arial"/>
          <w:color w:val="595959" w:themeColor="text1" w:themeTint="A6"/>
          <w:sz w:val="24"/>
          <w:szCs w:val="24"/>
        </w:rPr>
        <w:t xml:space="preserve"> </w:t>
      </w:r>
      <w:proofErr w:type="gramStart"/>
      <w:r w:rsidRPr="00AC7471">
        <w:rPr>
          <w:rFonts w:ascii="Lato" w:eastAsia="Times New Roman" w:hAnsi="Lato" w:cs="Arial"/>
          <w:color w:val="595959" w:themeColor="text1" w:themeTint="A6"/>
          <w:sz w:val="24"/>
          <w:szCs w:val="24"/>
        </w:rPr>
        <w:t>Wrote 200+ legal documents at Michaud &amp; Love with 99.9% accuracy.</w:t>
      </w:r>
      <w:proofErr w:type="gramEnd"/>
      <w:r w:rsidRPr="00AC7471">
        <w:rPr>
          <w:rFonts w:ascii="Lato" w:eastAsia="Times New Roman" w:hAnsi="Lato" w:cs="Arial"/>
          <w:color w:val="595959" w:themeColor="text1" w:themeTint="A6"/>
          <w:sz w:val="24"/>
          <w:szCs w:val="24"/>
        </w:rPr>
        <w:t xml:space="preserve"> </w:t>
      </w:r>
      <w:proofErr w:type="gramStart"/>
      <w:r w:rsidRPr="00AC7471">
        <w:rPr>
          <w:rFonts w:ascii="Lato" w:eastAsia="Times New Roman" w:hAnsi="Lato" w:cs="Arial"/>
          <w:color w:val="595959" w:themeColor="text1" w:themeTint="A6"/>
          <w:sz w:val="24"/>
          <w:szCs w:val="24"/>
        </w:rPr>
        <w:t>Saved 6+ hours a week with filing skills.</w:t>
      </w:r>
      <w:proofErr w:type="gramEnd"/>
    </w:p>
    <w:p w:rsidR="00AC7471" w:rsidRPr="00AC7471" w:rsidRDefault="00AC7471" w:rsidP="00AC7471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AC7471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AC7471" w:rsidRPr="00AC7471" w:rsidRDefault="00AC7471" w:rsidP="00AC7471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AC7471">
        <w:rPr>
          <w:rFonts w:ascii="Lato" w:eastAsia="Times New Roman" w:hAnsi="Lato" w:cs="Arial"/>
          <w:b/>
          <w:bCs/>
          <w:color w:val="595959" w:themeColor="text1" w:themeTint="A6"/>
          <w:sz w:val="24"/>
          <w:szCs w:val="24"/>
        </w:rPr>
        <w:t>Certifications</w:t>
      </w:r>
    </w:p>
    <w:p w:rsidR="00AC7471" w:rsidRPr="00AC7471" w:rsidRDefault="00AC7471" w:rsidP="00AC7471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AC7471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AC7471" w:rsidRPr="00AC7471" w:rsidRDefault="00AC7471" w:rsidP="00AC7471">
      <w:pPr>
        <w:numPr>
          <w:ilvl w:val="0"/>
          <w:numId w:val="15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AC7471">
        <w:rPr>
          <w:rFonts w:ascii="Lato" w:eastAsia="Times New Roman" w:hAnsi="Lato" w:cs="Arial"/>
          <w:color w:val="595959" w:themeColor="text1" w:themeTint="A6"/>
          <w:sz w:val="24"/>
          <w:szCs w:val="24"/>
        </w:rPr>
        <w:t>2019 — Paralegal — NALA</w:t>
      </w:r>
    </w:p>
    <w:p w:rsidR="00AC7471" w:rsidRPr="00AC7471" w:rsidRDefault="00AC7471" w:rsidP="00AC7471">
      <w:pPr>
        <w:numPr>
          <w:ilvl w:val="0"/>
          <w:numId w:val="15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AC7471">
        <w:rPr>
          <w:rFonts w:ascii="Lato" w:eastAsia="Times New Roman" w:hAnsi="Lato" w:cs="Arial"/>
          <w:color w:val="595959" w:themeColor="text1" w:themeTint="A6"/>
          <w:sz w:val="24"/>
          <w:szCs w:val="24"/>
        </w:rPr>
        <w:t>2018 — Notary</w:t>
      </w:r>
    </w:p>
    <w:p w:rsidR="00AC7471" w:rsidRPr="00AC7471" w:rsidRDefault="00AC7471" w:rsidP="00AC7471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AC7471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AC7471" w:rsidRPr="00AC7471" w:rsidRDefault="00AC7471" w:rsidP="00AC7471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AC7471">
        <w:rPr>
          <w:rFonts w:ascii="Lato" w:eastAsia="Times New Roman" w:hAnsi="Lato" w:cs="Arial"/>
          <w:b/>
          <w:bCs/>
          <w:color w:val="595959" w:themeColor="text1" w:themeTint="A6"/>
          <w:sz w:val="24"/>
          <w:szCs w:val="24"/>
        </w:rPr>
        <w:t>Experience</w:t>
      </w:r>
    </w:p>
    <w:p w:rsidR="00AC7471" w:rsidRPr="00AC7471" w:rsidRDefault="00AC7471" w:rsidP="00AC7471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AC7471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AC7471" w:rsidRPr="00AC7471" w:rsidRDefault="00AC7471" w:rsidP="00AC7471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AC7471">
        <w:rPr>
          <w:rFonts w:ascii="Lato" w:eastAsia="Times New Roman" w:hAnsi="Lato" w:cs="Arial"/>
          <w:color w:val="595959" w:themeColor="text1" w:themeTint="A6"/>
          <w:sz w:val="24"/>
          <w:szCs w:val="24"/>
        </w:rPr>
        <w:t>Legal Assistant</w:t>
      </w:r>
    </w:p>
    <w:p w:rsidR="00AC7471" w:rsidRPr="00AC7471" w:rsidRDefault="00AC7471" w:rsidP="00AC7471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AC7471">
        <w:rPr>
          <w:rFonts w:ascii="Lato" w:eastAsia="Times New Roman" w:hAnsi="Lato" w:cs="Arial"/>
          <w:color w:val="595959" w:themeColor="text1" w:themeTint="A6"/>
          <w:sz w:val="24"/>
          <w:szCs w:val="24"/>
        </w:rPr>
        <w:t>Michaud &amp; Love, Las Vegas, NV</w:t>
      </w:r>
    </w:p>
    <w:p w:rsidR="00AC7471" w:rsidRPr="00AC7471" w:rsidRDefault="00AC7471" w:rsidP="00AC7471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AC7471">
        <w:rPr>
          <w:rFonts w:ascii="Lato" w:eastAsia="Times New Roman" w:hAnsi="Lato" w:cs="Arial"/>
          <w:color w:val="595959" w:themeColor="text1" w:themeTint="A6"/>
          <w:sz w:val="24"/>
          <w:szCs w:val="24"/>
        </w:rPr>
        <w:t>2016–2019</w:t>
      </w:r>
    </w:p>
    <w:p w:rsidR="00AC7471" w:rsidRPr="00AC7471" w:rsidRDefault="00AC7471" w:rsidP="00AC7471">
      <w:pPr>
        <w:numPr>
          <w:ilvl w:val="0"/>
          <w:numId w:val="16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AC7471">
        <w:rPr>
          <w:rFonts w:ascii="Lato" w:eastAsia="Times New Roman" w:hAnsi="Lato" w:cs="Arial"/>
          <w:color w:val="595959" w:themeColor="text1" w:themeTint="A6"/>
          <w:sz w:val="24"/>
          <w:szCs w:val="24"/>
        </w:rPr>
        <w:t>Answered 60+ client calls each week for attorneys. Saved time for partners by answering client questions and solving minor issues.</w:t>
      </w:r>
    </w:p>
    <w:p w:rsidR="00AC7471" w:rsidRPr="00AC7471" w:rsidRDefault="00AC7471" w:rsidP="00AC7471">
      <w:pPr>
        <w:numPr>
          <w:ilvl w:val="0"/>
          <w:numId w:val="16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AC7471">
        <w:rPr>
          <w:rFonts w:ascii="Lato" w:eastAsia="Times New Roman" w:hAnsi="Lato" w:cs="Arial"/>
          <w:color w:val="595959" w:themeColor="text1" w:themeTint="A6"/>
          <w:sz w:val="24"/>
          <w:szCs w:val="24"/>
        </w:rPr>
        <w:t>Created attorney billing statements. Achieved a 10% increase in billable hours, enabling a 15% revenue boost.</w:t>
      </w:r>
    </w:p>
    <w:p w:rsidR="00AC7471" w:rsidRPr="00AC7471" w:rsidRDefault="00AC7471" w:rsidP="00AC7471">
      <w:pPr>
        <w:numPr>
          <w:ilvl w:val="0"/>
          <w:numId w:val="16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AC7471">
        <w:rPr>
          <w:rFonts w:ascii="Lato" w:eastAsia="Times New Roman" w:hAnsi="Lato" w:cs="Arial"/>
          <w:color w:val="595959" w:themeColor="text1" w:themeTint="A6"/>
          <w:sz w:val="24"/>
          <w:szCs w:val="24"/>
        </w:rPr>
        <w:t>Filed physical and digital records and documents. Created new physical filing system that saved 6+ office hours per week.</w:t>
      </w:r>
    </w:p>
    <w:p w:rsidR="00AC7471" w:rsidRPr="00AC7471" w:rsidRDefault="00AC7471" w:rsidP="00AC7471">
      <w:pPr>
        <w:numPr>
          <w:ilvl w:val="0"/>
          <w:numId w:val="16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AC7471">
        <w:rPr>
          <w:rFonts w:ascii="Lato" w:eastAsia="Times New Roman" w:hAnsi="Lato" w:cs="Arial"/>
          <w:color w:val="595959" w:themeColor="text1" w:themeTint="A6"/>
          <w:sz w:val="24"/>
          <w:szCs w:val="24"/>
        </w:rPr>
        <w:t>Wrote 200+ legal documents, 99.9% error-free.</w:t>
      </w:r>
    </w:p>
    <w:p w:rsidR="00AC7471" w:rsidRPr="00AC7471" w:rsidRDefault="00AC7471" w:rsidP="00AC7471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AC7471">
        <w:rPr>
          <w:rFonts w:ascii="Lato" w:eastAsia="Times New Roman" w:hAnsi="Lato" w:cs="Arial"/>
          <w:i/>
          <w:iCs/>
          <w:color w:val="595959" w:themeColor="text1" w:themeTint="A6"/>
          <w:sz w:val="24"/>
          <w:szCs w:val="24"/>
        </w:rPr>
        <w:t>Key Achievement:</w:t>
      </w:r>
    </w:p>
    <w:p w:rsidR="00AC7471" w:rsidRPr="00AC7471" w:rsidRDefault="00AC7471" w:rsidP="00AC7471">
      <w:pPr>
        <w:numPr>
          <w:ilvl w:val="0"/>
          <w:numId w:val="17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AC7471">
        <w:rPr>
          <w:rFonts w:ascii="Lato" w:eastAsia="Times New Roman" w:hAnsi="Lato" w:cs="Arial"/>
          <w:color w:val="595959" w:themeColor="text1" w:themeTint="A6"/>
          <w:sz w:val="24"/>
          <w:szCs w:val="24"/>
        </w:rPr>
        <w:t>Used Clio to manage documents for 600+ clients.</w:t>
      </w:r>
    </w:p>
    <w:p w:rsidR="00AC7471" w:rsidRPr="00AC7471" w:rsidRDefault="00AC7471" w:rsidP="00AC7471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AC7471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AC7471" w:rsidRPr="00AC7471" w:rsidRDefault="00AC7471" w:rsidP="00AC7471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AC7471">
        <w:rPr>
          <w:rFonts w:ascii="Lato" w:eastAsia="Times New Roman" w:hAnsi="Lato" w:cs="Arial"/>
          <w:color w:val="595959" w:themeColor="text1" w:themeTint="A6"/>
          <w:sz w:val="24"/>
          <w:szCs w:val="24"/>
        </w:rPr>
        <w:t>Office Clerk</w:t>
      </w:r>
    </w:p>
    <w:p w:rsidR="00AC7471" w:rsidRPr="00AC7471" w:rsidRDefault="00AC7471" w:rsidP="00AC7471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AC7471">
        <w:rPr>
          <w:rFonts w:ascii="Lato" w:eastAsia="Times New Roman" w:hAnsi="Lato" w:cs="Arial"/>
          <w:color w:val="595959" w:themeColor="text1" w:themeTint="A6"/>
          <w:sz w:val="24"/>
          <w:szCs w:val="24"/>
        </w:rPr>
        <w:t>Michaud &amp; Love, Las Vegas, NV</w:t>
      </w:r>
    </w:p>
    <w:p w:rsidR="00AC7471" w:rsidRPr="00AC7471" w:rsidRDefault="00AC7471" w:rsidP="00AC7471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AC7471">
        <w:rPr>
          <w:rFonts w:ascii="Lato" w:eastAsia="Times New Roman" w:hAnsi="Lato" w:cs="Arial"/>
          <w:color w:val="595959" w:themeColor="text1" w:themeTint="A6"/>
          <w:sz w:val="24"/>
          <w:szCs w:val="24"/>
        </w:rPr>
        <w:t>2014–2016</w:t>
      </w:r>
    </w:p>
    <w:p w:rsidR="00AC7471" w:rsidRPr="00AC7471" w:rsidRDefault="00AC7471" w:rsidP="00AC7471">
      <w:pPr>
        <w:numPr>
          <w:ilvl w:val="0"/>
          <w:numId w:val="18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AC7471">
        <w:rPr>
          <w:rFonts w:ascii="Lato" w:eastAsia="Times New Roman" w:hAnsi="Lato" w:cs="Arial"/>
          <w:color w:val="595959" w:themeColor="text1" w:themeTint="A6"/>
          <w:sz w:val="24"/>
          <w:szCs w:val="24"/>
        </w:rPr>
        <w:t>Scheduled 1,700+ appointments and meetings with clients.</w:t>
      </w:r>
    </w:p>
    <w:p w:rsidR="00AC7471" w:rsidRPr="00AC7471" w:rsidRDefault="00AC7471" w:rsidP="00AC7471">
      <w:pPr>
        <w:numPr>
          <w:ilvl w:val="0"/>
          <w:numId w:val="18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AC7471">
        <w:rPr>
          <w:rFonts w:ascii="Lato" w:eastAsia="Times New Roman" w:hAnsi="Lato" w:cs="Arial"/>
          <w:color w:val="595959" w:themeColor="text1" w:themeTint="A6"/>
          <w:sz w:val="24"/>
          <w:szCs w:val="24"/>
        </w:rPr>
        <w:t>Proofread 25+ legal documents a week with 98% accuracy.</w:t>
      </w:r>
    </w:p>
    <w:p w:rsidR="00AC7471" w:rsidRPr="00AC7471" w:rsidRDefault="00AC7471" w:rsidP="00AC7471">
      <w:pPr>
        <w:numPr>
          <w:ilvl w:val="0"/>
          <w:numId w:val="18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AC7471">
        <w:rPr>
          <w:rFonts w:ascii="Lato" w:eastAsia="Times New Roman" w:hAnsi="Lato" w:cs="Arial"/>
          <w:color w:val="595959" w:themeColor="text1" w:themeTint="A6"/>
          <w:sz w:val="24"/>
          <w:szCs w:val="24"/>
        </w:rPr>
        <w:lastRenderedPageBreak/>
        <w:t>Answered 15+ phone calls each day.</w:t>
      </w:r>
    </w:p>
    <w:p w:rsidR="00AC7471" w:rsidRPr="00AC7471" w:rsidRDefault="00AC7471" w:rsidP="00AC7471">
      <w:pPr>
        <w:numPr>
          <w:ilvl w:val="0"/>
          <w:numId w:val="18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AC7471">
        <w:rPr>
          <w:rFonts w:ascii="Lato" w:eastAsia="Times New Roman" w:hAnsi="Lato" w:cs="Arial"/>
          <w:color w:val="595959" w:themeColor="text1" w:themeTint="A6"/>
          <w:sz w:val="24"/>
          <w:szCs w:val="24"/>
        </w:rPr>
        <w:t>Performed 30 trademark searches.</w:t>
      </w:r>
    </w:p>
    <w:p w:rsidR="00AC7471" w:rsidRPr="00AC7471" w:rsidRDefault="00AC7471" w:rsidP="00AC7471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AC7471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AC7471" w:rsidRPr="00AC7471" w:rsidRDefault="00AC7471" w:rsidP="00AC7471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AC7471">
        <w:rPr>
          <w:rFonts w:ascii="Lato" w:eastAsia="Times New Roman" w:hAnsi="Lato" w:cs="Arial"/>
          <w:b/>
          <w:bCs/>
          <w:color w:val="595959" w:themeColor="text1" w:themeTint="A6"/>
          <w:sz w:val="24"/>
          <w:szCs w:val="24"/>
        </w:rPr>
        <w:t>Education</w:t>
      </w:r>
    </w:p>
    <w:p w:rsidR="00AC7471" w:rsidRPr="00AC7471" w:rsidRDefault="00AC7471" w:rsidP="00AC7471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AC7471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AC7471" w:rsidRPr="00AC7471" w:rsidRDefault="00AC7471" w:rsidP="00AC7471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AC7471">
        <w:rPr>
          <w:rFonts w:ascii="Lato" w:eastAsia="Times New Roman" w:hAnsi="Lato" w:cs="Arial"/>
          <w:color w:val="595959" w:themeColor="text1" w:themeTint="A6"/>
          <w:sz w:val="24"/>
          <w:szCs w:val="24"/>
        </w:rPr>
        <w:t>Paralegal Studies, Post Baccalaureate Certificate</w:t>
      </w:r>
    </w:p>
    <w:p w:rsidR="00AC7471" w:rsidRPr="00AC7471" w:rsidRDefault="00AC7471" w:rsidP="00AC7471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AC7471">
        <w:rPr>
          <w:rFonts w:ascii="Lato" w:eastAsia="Times New Roman" w:hAnsi="Lato" w:cs="Arial"/>
          <w:color w:val="595959" w:themeColor="text1" w:themeTint="A6"/>
          <w:sz w:val="24"/>
          <w:szCs w:val="24"/>
        </w:rPr>
        <w:t>College of Southern Nevada</w:t>
      </w:r>
    </w:p>
    <w:p w:rsidR="00AC7471" w:rsidRPr="00AC7471" w:rsidRDefault="00AC7471" w:rsidP="00AC7471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AC7471">
        <w:rPr>
          <w:rFonts w:ascii="Lato" w:eastAsia="Times New Roman" w:hAnsi="Lato" w:cs="Arial"/>
          <w:color w:val="595959" w:themeColor="text1" w:themeTint="A6"/>
          <w:sz w:val="24"/>
          <w:szCs w:val="24"/>
        </w:rPr>
        <w:t>2012–2014</w:t>
      </w:r>
    </w:p>
    <w:p w:rsidR="00AC7471" w:rsidRPr="00AC7471" w:rsidRDefault="00AC7471" w:rsidP="00AC7471">
      <w:pPr>
        <w:numPr>
          <w:ilvl w:val="0"/>
          <w:numId w:val="19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AC7471">
        <w:rPr>
          <w:rFonts w:ascii="Lato" w:eastAsia="Times New Roman" w:hAnsi="Lato" w:cs="Arial"/>
          <w:color w:val="595959" w:themeColor="text1" w:themeTint="A6"/>
          <w:sz w:val="24"/>
          <w:szCs w:val="24"/>
        </w:rPr>
        <w:t>Excelled in writing legal documents.</w:t>
      </w:r>
    </w:p>
    <w:p w:rsidR="00AC7471" w:rsidRPr="00AC7471" w:rsidRDefault="00AC7471" w:rsidP="00AC7471">
      <w:pPr>
        <w:numPr>
          <w:ilvl w:val="0"/>
          <w:numId w:val="19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AC7471">
        <w:rPr>
          <w:rFonts w:ascii="Lato" w:eastAsia="Times New Roman" w:hAnsi="Lato" w:cs="Arial"/>
          <w:color w:val="595959" w:themeColor="text1" w:themeTint="A6"/>
          <w:sz w:val="24"/>
          <w:szCs w:val="24"/>
        </w:rPr>
        <w:t>Recognized by professors for research skills.</w:t>
      </w:r>
    </w:p>
    <w:p w:rsidR="00AC7471" w:rsidRPr="00AC7471" w:rsidRDefault="00AC7471" w:rsidP="00AC7471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AC7471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AC7471" w:rsidRPr="00AC7471" w:rsidRDefault="00AC7471" w:rsidP="00AC7471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AC7471">
        <w:rPr>
          <w:rFonts w:ascii="Lato" w:eastAsia="Times New Roman" w:hAnsi="Lato" w:cs="Arial"/>
          <w:color w:val="595959" w:themeColor="text1" w:themeTint="A6"/>
          <w:sz w:val="24"/>
          <w:szCs w:val="24"/>
        </w:rPr>
        <w:t>BA, Liberal Arts</w:t>
      </w:r>
    </w:p>
    <w:p w:rsidR="00AC7471" w:rsidRPr="00AC7471" w:rsidRDefault="00AC7471" w:rsidP="00AC7471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AC7471">
        <w:rPr>
          <w:rFonts w:ascii="Lato" w:eastAsia="Times New Roman" w:hAnsi="Lato" w:cs="Arial"/>
          <w:color w:val="595959" w:themeColor="text1" w:themeTint="A6"/>
          <w:sz w:val="24"/>
          <w:szCs w:val="24"/>
        </w:rPr>
        <w:t>University of Nevada, Reno</w:t>
      </w:r>
    </w:p>
    <w:p w:rsidR="00AC7471" w:rsidRPr="00AC7471" w:rsidRDefault="00AC7471" w:rsidP="00AC7471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AC7471">
        <w:rPr>
          <w:rFonts w:ascii="Lato" w:eastAsia="Times New Roman" w:hAnsi="Lato" w:cs="Arial"/>
          <w:color w:val="595959" w:themeColor="text1" w:themeTint="A6"/>
          <w:sz w:val="24"/>
          <w:szCs w:val="24"/>
        </w:rPr>
        <w:t>2008–2012</w:t>
      </w:r>
    </w:p>
    <w:p w:rsidR="00AC7471" w:rsidRPr="00AC7471" w:rsidRDefault="00AC7471" w:rsidP="00AC7471">
      <w:pPr>
        <w:numPr>
          <w:ilvl w:val="0"/>
          <w:numId w:val="20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AC7471">
        <w:rPr>
          <w:rFonts w:ascii="Lato" w:eastAsia="Times New Roman" w:hAnsi="Lato" w:cs="Arial"/>
          <w:color w:val="595959" w:themeColor="text1" w:themeTint="A6"/>
          <w:sz w:val="24"/>
          <w:szCs w:val="24"/>
        </w:rPr>
        <w:t>Pursued a passion for writing.</w:t>
      </w:r>
    </w:p>
    <w:p w:rsidR="00AC7471" w:rsidRPr="00AC7471" w:rsidRDefault="00AC7471" w:rsidP="00AC7471">
      <w:pPr>
        <w:numPr>
          <w:ilvl w:val="0"/>
          <w:numId w:val="20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AC7471">
        <w:rPr>
          <w:rFonts w:ascii="Lato" w:eastAsia="Times New Roman" w:hAnsi="Lato" w:cs="Arial"/>
          <w:color w:val="595959" w:themeColor="text1" w:themeTint="A6"/>
          <w:sz w:val="24"/>
          <w:szCs w:val="24"/>
        </w:rPr>
        <w:t>Awarded Daisy N. Roark Scholarship for research excellence.</w:t>
      </w:r>
    </w:p>
    <w:p w:rsidR="00AC7471" w:rsidRPr="00AC7471" w:rsidRDefault="00AC7471" w:rsidP="00AC7471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AC7471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AC7471" w:rsidRPr="00AC7471" w:rsidRDefault="00AC7471" w:rsidP="00AC7471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AC7471">
        <w:rPr>
          <w:rFonts w:ascii="Lato" w:eastAsia="Times New Roman" w:hAnsi="Lato" w:cs="Arial"/>
          <w:b/>
          <w:bCs/>
          <w:color w:val="595959" w:themeColor="text1" w:themeTint="A6"/>
          <w:sz w:val="24"/>
          <w:szCs w:val="24"/>
        </w:rPr>
        <w:t>Additional Activities</w:t>
      </w:r>
    </w:p>
    <w:p w:rsidR="00AC7471" w:rsidRPr="00AC7471" w:rsidRDefault="00AC7471" w:rsidP="00AC7471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AC7471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AC7471" w:rsidRPr="00AC7471" w:rsidRDefault="00AC7471" w:rsidP="00AC7471">
      <w:pPr>
        <w:numPr>
          <w:ilvl w:val="0"/>
          <w:numId w:val="21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AC7471">
        <w:rPr>
          <w:rFonts w:ascii="Lato" w:eastAsia="Times New Roman" w:hAnsi="Lato" w:cs="Arial"/>
          <w:color w:val="595959" w:themeColor="text1" w:themeTint="A6"/>
          <w:sz w:val="24"/>
          <w:szCs w:val="24"/>
        </w:rPr>
        <w:t>Member, NALA.</w:t>
      </w:r>
    </w:p>
    <w:p w:rsidR="00AC7471" w:rsidRPr="00AC7471" w:rsidRDefault="00AC7471" w:rsidP="00AC7471">
      <w:pPr>
        <w:numPr>
          <w:ilvl w:val="0"/>
          <w:numId w:val="21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AC7471">
        <w:rPr>
          <w:rFonts w:ascii="Lato" w:eastAsia="Times New Roman" w:hAnsi="Lato" w:cs="Arial"/>
          <w:color w:val="595959" w:themeColor="text1" w:themeTint="A6"/>
          <w:sz w:val="24"/>
          <w:szCs w:val="24"/>
        </w:rPr>
        <w:t xml:space="preserve">Deliver </w:t>
      </w:r>
      <w:proofErr w:type="gramStart"/>
      <w:r w:rsidRPr="00AC7471">
        <w:rPr>
          <w:rFonts w:ascii="Lato" w:eastAsia="Times New Roman" w:hAnsi="Lato" w:cs="Arial"/>
          <w:color w:val="595959" w:themeColor="text1" w:themeTint="A6"/>
          <w:sz w:val="24"/>
          <w:szCs w:val="24"/>
        </w:rPr>
        <w:t>2x</w:t>
      </w:r>
      <w:proofErr w:type="gramEnd"/>
      <w:r w:rsidRPr="00AC7471">
        <w:rPr>
          <w:rFonts w:ascii="Lato" w:eastAsia="Times New Roman" w:hAnsi="Lato" w:cs="Arial"/>
          <w:color w:val="595959" w:themeColor="text1" w:themeTint="A6"/>
          <w:sz w:val="24"/>
          <w:szCs w:val="24"/>
        </w:rPr>
        <w:t xml:space="preserve"> per month for Meals on Wheels.</w:t>
      </w:r>
    </w:p>
    <w:p w:rsidR="00AC7471" w:rsidRPr="00AC7471" w:rsidRDefault="00AC7471" w:rsidP="00AC7471">
      <w:pPr>
        <w:numPr>
          <w:ilvl w:val="0"/>
          <w:numId w:val="21"/>
        </w:num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AC7471">
        <w:rPr>
          <w:rFonts w:ascii="Lato" w:eastAsia="Times New Roman" w:hAnsi="Lato" w:cs="Arial"/>
          <w:color w:val="595959" w:themeColor="text1" w:themeTint="A6"/>
          <w:sz w:val="24"/>
          <w:szCs w:val="24"/>
        </w:rPr>
        <w:t>Daily cycling for fitness and self-care.</w:t>
      </w:r>
    </w:p>
    <w:p w:rsidR="00AC7471" w:rsidRPr="00AC7471" w:rsidRDefault="00AC7471" w:rsidP="00AC7471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AC7471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AC7471" w:rsidRPr="00AC7471" w:rsidRDefault="00AC7471" w:rsidP="00AC7471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AC7471">
        <w:rPr>
          <w:rFonts w:ascii="Lato" w:eastAsia="Times New Roman" w:hAnsi="Lato" w:cs="Arial"/>
          <w:b/>
          <w:bCs/>
          <w:color w:val="595959" w:themeColor="text1" w:themeTint="A6"/>
          <w:sz w:val="24"/>
          <w:szCs w:val="24"/>
        </w:rPr>
        <w:t>Hard Skills: </w:t>
      </w:r>
      <w:r w:rsidRPr="00AC7471">
        <w:rPr>
          <w:rFonts w:ascii="Lato" w:eastAsia="Times New Roman" w:hAnsi="Lato" w:cs="Arial"/>
          <w:color w:val="595959" w:themeColor="text1" w:themeTint="A6"/>
          <w:sz w:val="24"/>
          <w:szCs w:val="24"/>
        </w:rPr>
        <w:t>legal document writing, billing, research, docketing, scheduling</w:t>
      </w:r>
    </w:p>
    <w:p w:rsidR="00AC7471" w:rsidRPr="00AC7471" w:rsidRDefault="00AC7471" w:rsidP="00AC7471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AC7471">
        <w:rPr>
          <w:rFonts w:ascii="Lato" w:eastAsia="Times New Roman" w:hAnsi="Lato" w:cs="Arial"/>
          <w:color w:val="595959" w:themeColor="text1" w:themeTint="A6"/>
          <w:sz w:val="24"/>
          <w:szCs w:val="24"/>
        </w:rPr>
        <w:t> </w:t>
      </w:r>
    </w:p>
    <w:p w:rsidR="00AC7471" w:rsidRPr="00AC7471" w:rsidRDefault="00AC7471" w:rsidP="00AC7471">
      <w:pPr>
        <w:shd w:val="clear" w:color="auto" w:fill="FAFAFA"/>
        <w:spacing w:after="0" w:line="240" w:lineRule="auto"/>
        <w:rPr>
          <w:rFonts w:ascii="Lato" w:eastAsia="Times New Roman" w:hAnsi="Lato" w:cs="Arial"/>
          <w:color w:val="595959" w:themeColor="text1" w:themeTint="A6"/>
          <w:sz w:val="24"/>
          <w:szCs w:val="24"/>
        </w:rPr>
      </w:pPr>
      <w:r w:rsidRPr="00AC7471">
        <w:rPr>
          <w:rFonts w:ascii="Lato" w:eastAsia="Times New Roman" w:hAnsi="Lato" w:cs="Arial"/>
          <w:b/>
          <w:bCs/>
          <w:color w:val="595959" w:themeColor="text1" w:themeTint="A6"/>
          <w:sz w:val="24"/>
          <w:szCs w:val="24"/>
        </w:rPr>
        <w:t>Soft Skills: </w:t>
      </w:r>
      <w:r w:rsidRPr="00AC7471">
        <w:rPr>
          <w:rFonts w:ascii="Lato" w:eastAsia="Times New Roman" w:hAnsi="Lato" w:cs="Arial"/>
          <w:color w:val="595959" w:themeColor="text1" w:themeTint="A6"/>
          <w:sz w:val="24"/>
          <w:szCs w:val="24"/>
        </w:rPr>
        <w:t xml:space="preserve">interpersonal skills, written communication, efficiency, time management </w:t>
      </w:r>
    </w:p>
    <w:p w:rsidR="00AC7471" w:rsidRPr="00AC7471" w:rsidRDefault="00AC7471" w:rsidP="00AC7471">
      <w:pPr>
        <w:rPr>
          <w:rFonts w:ascii="Lato" w:hAnsi="Lato"/>
          <w:color w:val="595959" w:themeColor="text1" w:themeTint="A6"/>
          <w:sz w:val="24"/>
          <w:szCs w:val="24"/>
        </w:rPr>
      </w:pPr>
    </w:p>
    <w:sectPr w:rsidR="00AC7471" w:rsidRPr="00AC7471" w:rsidSect="004137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AA3D4F"/>
    <w:multiLevelType w:val="multilevel"/>
    <w:tmpl w:val="93D021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44B7248"/>
    <w:multiLevelType w:val="multilevel"/>
    <w:tmpl w:val="22F21B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BF2684B"/>
    <w:multiLevelType w:val="multilevel"/>
    <w:tmpl w:val="B24A6B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D8C5FA3"/>
    <w:multiLevelType w:val="multilevel"/>
    <w:tmpl w:val="6C4AB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6D772EF"/>
    <w:multiLevelType w:val="multilevel"/>
    <w:tmpl w:val="3C84E1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F8B5FF6"/>
    <w:multiLevelType w:val="multilevel"/>
    <w:tmpl w:val="67186C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2F83661"/>
    <w:multiLevelType w:val="multilevel"/>
    <w:tmpl w:val="D69A4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25B55889"/>
    <w:multiLevelType w:val="multilevel"/>
    <w:tmpl w:val="80CCA2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27BD24CA"/>
    <w:multiLevelType w:val="multilevel"/>
    <w:tmpl w:val="0382DA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31566BBE"/>
    <w:multiLevelType w:val="multilevel"/>
    <w:tmpl w:val="60A890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4B9843DC"/>
    <w:multiLevelType w:val="multilevel"/>
    <w:tmpl w:val="03CAAD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518B7C89"/>
    <w:multiLevelType w:val="multilevel"/>
    <w:tmpl w:val="C50862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5DF41767"/>
    <w:multiLevelType w:val="multilevel"/>
    <w:tmpl w:val="0F349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60170DCC"/>
    <w:multiLevelType w:val="multilevel"/>
    <w:tmpl w:val="E1CAB9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62EC43C2"/>
    <w:multiLevelType w:val="multilevel"/>
    <w:tmpl w:val="6F5EC6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65397667"/>
    <w:multiLevelType w:val="multilevel"/>
    <w:tmpl w:val="2162ED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6D9F2C31"/>
    <w:multiLevelType w:val="multilevel"/>
    <w:tmpl w:val="22C431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6DAC3AF8"/>
    <w:multiLevelType w:val="multilevel"/>
    <w:tmpl w:val="1C1472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72852FAE"/>
    <w:multiLevelType w:val="multilevel"/>
    <w:tmpl w:val="B0D43D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7AD74ED5"/>
    <w:multiLevelType w:val="multilevel"/>
    <w:tmpl w:val="046AAA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7EE4571E"/>
    <w:multiLevelType w:val="multilevel"/>
    <w:tmpl w:val="AFCE12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5"/>
  </w:num>
  <w:num w:numId="3">
    <w:abstractNumId w:val="10"/>
  </w:num>
  <w:num w:numId="4">
    <w:abstractNumId w:val="7"/>
  </w:num>
  <w:num w:numId="5">
    <w:abstractNumId w:val="0"/>
  </w:num>
  <w:num w:numId="6">
    <w:abstractNumId w:val="4"/>
  </w:num>
  <w:num w:numId="7">
    <w:abstractNumId w:val="2"/>
  </w:num>
  <w:num w:numId="8">
    <w:abstractNumId w:val="19"/>
  </w:num>
  <w:num w:numId="9">
    <w:abstractNumId w:val="9"/>
  </w:num>
  <w:num w:numId="10">
    <w:abstractNumId w:val="11"/>
  </w:num>
  <w:num w:numId="11">
    <w:abstractNumId w:val="20"/>
  </w:num>
  <w:num w:numId="12">
    <w:abstractNumId w:val="15"/>
  </w:num>
  <w:num w:numId="13">
    <w:abstractNumId w:val="16"/>
  </w:num>
  <w:num w:numId="14">
    <w:abstractNumId w:val="1"/>
  </w:num>
  <w:num w:numId="15">
    <w:abstractNumId w:val="12"/>
  </w:num>
  <w:num w:numId="16">
    <w:abstractNumId w:val="14"/>
  </w:num>
  <w:num w:numId="17">
    <w:abstractNumId w:val="13"/>
  </w:num>
  <w:num w:numId="18">
    <w:abstractNumId w:val="17"/>
  </w:num>
  <w:num w:numId="19">
    <w:abstractNumId w:val="18"/>
  </w:num>
  <w:num w:numId="20">
    <w:abstractNumId w:val="6"/>
  </w:num>
  <w:num w:numId="21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bQ0MzIzMjQ1MDUxNzZX0lEKTi0uzszPAykwrAUAOyZyISwAAAA="/>
  </w:docVars>
  <w:rsids>
    <w:rsidRoot w:val="00AC7471"/>
    <w:rsid w:val="0041376E"/>
    <w:rsid w:val="00AC747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1376E"/>
  </w:style>
  <w:style w:type="paragraph" w:styleId="Heading2">
    <w:name w:val="heading 2"/>
    <w:basedOn w:val="Normal"/>
    <w:link w:val="Heading2Char"/>
    <w:uiPriority w:val="9"/>
    <w:qFormat/>
    <w:rsid w:val="00AC747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C7471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AC74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AC7471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7750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99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70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08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46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67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82</Words>
  <Characters>1608</Characters>
  <Application>Microsoft Office Word</Application>
  <DocSecurity>0</DocSecurity>
  <Lines>13</Lines>
  <Paragraphs>3</Paragraphs>
  <ScaleCrop>false</ScaleCrop>
  <Company>MRT www.Win2Farsi.com</Company>
  <LinksUpToDate>false</LinksUpToDate>
  <CharactersWithSpaces>18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orche 30 DVDs</dc:creator>
  <cp:lastModifiedBy>Moorche 30 DVDs</cp:lastModifiedBy>
  <cp:revision>1</cp:revision>
  <dcterms:created xsi:type="dcterms:W3CDTF">2020-12-09T04:43:00Z</dcterms:created>
  <dcterms:modified xsi:type="dcterms:W3CDTF">2020-12-09T04:46:00Z</dcterms:modified>
</cp:coreProperties>
</file>